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4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or your household to join training workshops that the Belize Karst Habitat Conservation organiz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2% (5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% (4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9% (7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 (10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% (107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% (3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9:02Z</dcterms:created>
  <dcterms:modified xsi:type="dcterms:W3CDTF">2023-12-12T19:4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